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4F7EBA" w:rsidRDefault="004F7EBA" w:rsidP="003765CC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1BBC6F68" w14:textId="0206AA19" w:rsidR="004F7EBA" w:rsidRDefault="00320C6A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AB </w:t>
      </w:r>
      <w:r w:rsidR="00821FC2">
        <w:rPr>
          <w:rFonts w:ascii="Times New Roman" w:hAnsi="Times New Roman" w:cs="Times New Roman"/>
          <w:sz w:val="32"/>
          <w:szCs w:val="32"/>
        </w:rPr>
        <w:t>10</w:t>
      </w:r>
      <w:r w:rsidR="00B803E5">
        <w:rPr>
          <w:rFonts w:ascii="Times New Roman" w:hAnsi="Times New Roman" w:cs="Times New Roman"/>
          <w:sz w:val="32"/>
          <w:szCs w:val="32"/>
        </w:rPr>
        <w:t xml:space="preserve">: </w:t>
      </w:r>
      <w:r w:rsidR="00985B7F">
        <w:rPr>
          <w:rFonts w:ascii="Times New Roman" w:hAnsi="Times New Roman" w:cs="Times New Roman"/>
          <w:sz w:val="32"/>
          <w:szCs w:val="32"/>
        </w:rPr>
        <w:t>Pointer</w:t>
      </w:r>
      <w:r w:rsidR="00821FC2">
        <w:rPr>
          <w:rFonts w:ascii="Times New Roman" w:hAnsi="Times New Roman" w:cs="Times New Roman"/>
          <w:sz w:val="32"/>
          <w:szCs w:val="32"/>
        </w:rPr>
        <w:t xml:space="preserve"> and Recursion</w:t>
      </w:r>
    </w:p>
    <w:p w14:paraId="77A8A2E4" w14:textId="77777777" w:rsidR="00B803E5" w:rsidRDefault="00B803E5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</w:p>
    <w:p w14:paraId="0A37501D" w14:textId="77777777" w:rsidR="00141B42" w:rsidRDefault="00141B42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</w:p>
    <w:p w14:paraId="05EC309B" w14:textId="77777777" w:rsidR="00141B42" w:rsidRDefault="00141B42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lass:</w:t>
      </w:r>
    </w:p>
    <w:p w14:paraId="30F78E5A" w14:textId="77777777" w:rsidR="00821FC2" w:rsidRPr="00821FC2" w:rsidRDefault="009E2614" w:rsidP="00821FC2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</w:t>
      </w:r>
      <w:r w:rsidR="00821FC2" w:rsidRPr="00821FC2">
        <w:rPr>
          <w:rFonts w:ascii="Times New Roman" w:hAnsi="Times New Roman" w:cs="Times New Roman"/>
          <w:sz w:val="32"/>
          <w:szCs w:val="32"/>
        </w:rPr>
        <w:t>Write a program</w:t>
      </w:r>
      <w:r w:rsidR="00821FC2">
        <w:rPr>
          <w:rFonts w:ascii="Times New Roman" w:hAnsi="Times New Roman" w:cs="Times New Roman"/>
          <w:sz w:val="32"/>
          <w:szCs w:val="32"/>
        </w:rPr>
        <w:t xml:space="preserve"> to calculate the sum of diagonal matrix of n*n using pointer.</w:t>
      </w:r>
    </w:p>
    <w:p w14:paraId="52CA3236" w14:textId="241CE558" w:rsidR="009E2614" w:rsidRPr="001F317A" w:rsidRDefault="00821FC2" w:rsidP="001F317A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rite a program to calculate the factorial of a given number using recursion.</w:t>
      </w:r>
    </w:p>
    <w:p w14:paraId="5D89F414" w14:textId="77777777" w:rsidR="00821FC2" w:rsidRDefault="009E2614" w:rsidP="001F317A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 w:rsidRPr="00821FC2">
        <w:rPr>
          <w:rFonts w:ascii="Times New Roman" w:hAnsi="Times New Roman" w:cs="Times New Roman"/>
          <w:sz w:val="32"/>
          <w:szCs w:val="32"/>
        </w:rPr>
        <w:t xml:space="preserve"> </w:t>
      </w:r>
      <w:r w:rsidR="00821FC2" w:rsidRPr="00821FC2">
        <w:rPr>
          <w:rFonts w:ascii="Times New Roman" w:hAnsi="Times New Roman" w:cs="Times New Roman"/>
          <w:sz w:val="32"/>
          <w:szCs w:val="32"/>
        </w:rPr>
        <w:t>Write a program in C to calculate the sum of numbers from 1 to n using recursion.</w:t>
      </w:r>
      <w:r w:rsidR="00821FC2">
        <w:rPr>
          <w:rFonts w:ascii="Times New Roman" w:hAnsi="Times New Roman" w:cs="Times New Roman"/>
          <w:sz w:val="32"/>
          <w:szCs w:val="32"/>
        </w:rPr>
        <w:t>\</w:t>
      </w:r>
    </w:p>
    <w:p w14:paraId="68F6F305" w14:textId="77777777" w:rsidR="00821FC2" w:rsidRDefault="00821FC2" w:rsidP="00821FC2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 w:rsidRPr="00821FC2">
        <w:rPr>
          <w:rFonts w:ascii="Times New Roman" w:hAnsi="Times New Roman" w:cs="Times New Roman"/>
          <w:sz w:val="32"/>
          <w:szCs w:val="32"/>
        </w:rPr>
        <w:t>Write a program in C to find the sum of digits of a number using recursion.</w:t>
      </w:r>
    </w:p>
    <w:p w14:paraId="6019AE42" w14:textId="191580B2" w:rsidR="009E2614" w:rsidRPr="00821FC2" w:rsidRDefault="00821FC2" w:rsidP="00821FC2">
      <w:pPr>
        <w:pStyle w:val="ListParagraph"/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/>
        <w:jc w:val="both"/>
        <w:rPr>
          <w:rFonts w:ascii="Times New Roman" w:hAnsi="Times New Roman" w:cs="Times New Roman"/>
          <w:sz w:val="32"/>
          <w:szCs w:val="32"/>
        </w:rPr>
      </w:pPr>
      <w:r w:rsidRPr="00821FC2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4F4DC02" w14:textId="647ED558" w:rsidR="00141B42" w:rsidRPr="00FA320F" w:rsidRDefault="005E6C43" w:rsidP="00141B42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xtra</w:t>
      </w:r>
      <w:r w:rsidR="00141B42">
        <w:rPr>
          <w:rFonts w:ascii="Times New Roman" w:hAnsi="Times New Roman" w:cs="Times New Roman"/>
          <w:sz w:val="32"/>
          <w:szCs w:val="32"/>
        </w:rPr>
        <w:t>:</w:t>
      </w:r>
    </w:p>
    <w:p w14:paraId="41C8F396" w14:textId="7482DE9F" w:rsidR="00FE6AF0" w:rsidRPr="00490A93" w:rsidRDefault="00821FC2" w:rsidP="00490A9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32"/>
          <w:szCs w:val="32"/>
        </w:rPr>
      </w:pPr>
      <w:r w:rsidRPr="00490A93">
        <w:rPr>
          <w:rFonts w:ascii="Times New Roman" w:hAnsi="Times New Roman" w:cs="Times New Roman"/>
          <w:sz w:val="32"/>
          <w:szCs w:val="32"/>
        </w:rPr>
        <w:t>Write a program in C to convert a decimal number to binary using recursion.</w:t>
      </w:r>
    </w:p>
    <w:p w14:paraId="72A3D3EC" w14:textId="77777777" w:rsidR="00864854" w:rsidRPr="00FA320F" w:rsidRDefault="00864854" w:rsidP="00864854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376834D8" w14:textId="77777777" w:rsidR="00985B7F" w:rsidRPr="00FA320F" w:rsidRDefault="00985B7F" w:rsidP="00985B7F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me:</w:t>
      </w:r>
    </w:p>
    <w:p w14:paraId="0D0B940D" w14:textId="59A73196" w:rsidR="00864854" w:rsidRDefault="00490A93" w:rsidP="00490A9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490A93">
        <w:rPr>
          <w:rFonts w:ascii="Times New Roman" w:hAnsi="Times New Roman" w:cs="Times New Roman"/>
          <w:sz w:val="32"/>
          <w:szCs w:val="32"/>
        </w:rPr>
        <w:t>C Program to Solve Tower of Hanoi using Recursion</w:t>
      </w:r>
      <w:r w:rsidR="006953CE">
        <w:rPr>
          <w:rFonts w:ascii="Times New Roman" w:hAnsi="Times New Roman" w:cs="Times New Roman"/>
          <w:sz w:val="32"/>
          <w:szCs w:val="32"/>
        </w:rPr>
        <w:t>.</w:t>
      </w:r>
    </w:p>
    <w:p w14:paraId="251D6221" w14:textId="77777777" w:rsidR="006953CE" w:rsidRDefault="006953CE" w:rsidP="006953CE">
      <w:pPr>
        <w:shd w:val="clear" w:color="auto" w:fill="FFFFFF"/>
        <w:spacing w:after="0" w:line="240" w:lineRule="auto"/>
        <w:textAlignment w:val="baseline"/>
        <w:rPr>
          <w:rFonts w:ascii="Nunito" w:eastAsia="Times New Roman" w:hAnsi="Nunito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</w:pPr>
    </w:p>
    <w:p w14:paraId="4870244A" w14:textId="7BCDE6D5" w:rsidR="006953CE" w:rsidRPr="006953CE" w:rsidRDefault="006953CE" w:rsidP="006953CE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lang w:val="en-US"/>
        </w:rPr>
      </w:pP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Tower of Hanoi is a mathematical puzzle where we have three rods (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A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, 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B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, and 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C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) and 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N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 disks. Initially, all the disks are stacked in decreasing value of diameter i.e., the smallest disk is placed on the top and they are on rod 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A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. The objective of the puzzle is to move the entire stack to another rod (here considered </w:t>
      </w:r>
      <w:r w:rsidRPr="006953CE">
        <w:rPr>
          <w:rFonts w:ascii="Times New Roman" w:eastAsia="Times New Roman" w:hAnsi="Times New Roman" w:cs="Times New Roman"/>
          <w:b/>
          <w:bCs/>
          <w:color w:val="273239"/>
          <w:spacing w:val="2"/>
          <w:sz w:val="27"/>
          <w:szCs w:val="27"/>
          <w:bdr w:val="none" w:sz="0" w:space="0" w:color="auto" w:frame="1"/>
          <w:lang w:val="en-US"/>
        </w:rPr>
        <w:t>C</w:t>
      </w: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), obeying the following simple rules: </w:t>
      </w:r>
    </w:p>
    <w:p w14:paraId="112D1463" w14:textId="77777777" w:rsidR="006953CE" w:rsidRPr="006953CE" w:rsidRDefault="006953CE" w:rsidP="006953CE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lang w:val="en-US"/>
        </w:rPr>
      </w:pP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Only one disk can be moved at a time.</w:t>
      </w:r>
    </w:p>
    <w:p w14:paraId="0973C3DA" w14:textId="77777777" w:rsidR="006953CE" w:rsidRPr="006953CE" w:rsidRDefault="006953CE" w:rsidP="006953CE">
      <w:pPr>
        <w:numPr>
          <w:ilvl w:val="0"/>
          <w:numId w:val="11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lang w:val="en-US"/>
        </w:rPr>
      </w:pP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Each move consists of taking the upper disk from one of the stacks and placing it on top of another stack i.e. a disk can only be moved if it is the uppermost disk on a stack.</w:t>
      </w:r>
    </w:p>
    <w:p w14:paraId="392D4A47" w14:textId="77777777" w:rsidR="006953CE" w:rsidRPr="006953CE" w:rsidRDefault="006953CE" w:rsidP="006953CE">
      <w:pPr>
        <w:numPr>
          <w:ilvl w:val="0"/>
          <w:numId w:val="12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lang w:val="en-US"/>
        </w:rPr>
      </w:pPr>
      <w:r w:rsidRPr="006953CE">
        <w:rPr>
          <w:rFonts w:ascii="Times New Roman" w:eastAsia="Times New Roman" w:hAnsi="Times New Roman" w:cs="Times New Roman"/>
          <w:color w:val="273239"/>
          <w:spacing w:val="2"/>
          <w:sz w:val="27"/>
          <w:szCs w:val="27"/>
          <w:bdr w:val="none" w:sz="0" w:space="0" w:color="auto" w:frame="1"/>
          <w:lang w:val="en-US"/>
        </w:rPr>
        <w:t>No disk may be placed on top of a smaller disk.</w:t>
      </w:r>
    </w:p>
    <w:p w14:paraId="190FFD96" w14:textId="77777777" w:rsidR="006953CE" w:rsidRDefault="006953CE" w:rsidP="006953CE">
      <w:pPr>
        <w:rPr>
          <w:rFonts w:ascii="Times New Roman" w:hAnsi="Times New Roman" w:cs="Times New Roman"/>
          <w:sz w:val="32"/>
          <w:szCs w:val="32"/>
        </w:rPr>
      </w:pPr>
    </w:p>
    <w:p w14:paraId="07D54BD4" w14:textId="7F5471A1" w:rsidR="006953CE" w:rsidRPr="006953CE" w:rsidRDefault="006953CE" w:rsidP="006953CE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3007588" wp14:editId="0E6A8D39">
            <wp:extent cx="4953000" cy="2780506"/>
            <wp:effectExtent l="0" t="0" r="0" b="1270"/>
            <wp:docPr id="1279910807" name="Picture 1" descr="faq.disk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q.disk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431" cy="278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953CE" w:rsidRPr="00695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532EEA"/>
    <w:multiLevelType w:val="hybridMultilevel"/>
    <w:tmpl w:val="F908746E"/>
    <w:lvl w:ilvl="0" w:tplc="1C7ABAF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C0F70"/>
    <w:multiLevelType w:val="hybridMultilevel"/>
    <w:tmpl w:val="DB20022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9A5FD5"/>
    <w:multiLevelType w:val="hybridMultilevel"/>
    <w:tmpl w:val="0AF0E1C8"/>
    <w:lvl w:ilvl="0" w:tplc="5058A186">
      <w:start w:val="1"/>
      <w:numFmt w:val="bullet"/>
      <w:lvlText w:val="-"/>
      <w:lvlJc w:val="left"/>
      <w:pPr>
        <w:ind w:left="9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85234D5"/>
    <w:multiLevelType w:val="hybridMultilevel"/>
    <w:tmpl w:val="FC9C72CC"/>
    <w:lvl w:ilvl="0" w:tplc="765C4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722C0D"/>
    <w:multiLevelType w:val="multilevel"/>
    <w:tmpl w:val="420EA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FD6927"/>
    <w:multiLevelType w:val="hybridMultilevel"/>
    <w:tmpl w:val="E9F2A716"/>
    <w:lvl w:ilvl="0" w:tplc="768C48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B76203"/>
    <w:multiLevelType w:val="hybridMultilevel"/>
    <w:tmpl w:val="07D85FA6"/>
    <w:lvl w:ilvl="0" w:tplc="30B4C3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7694731"/>
    <w:multiLevelType w:val="hybridMultilevel"/>
    <w:tmpl w:val="EB7821D6"/>
    <w:lvl w:ilvl="0" w:tplc="50A2F1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A7078F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538268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8C868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B7A6D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5AA9F9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C5BC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3EAA4B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6EA487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3A3081F"/>
    <w:multiLevelType w:val="hybridMultilevel"/>
    <w:tmpl w:val="3B6A9A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590275"/>
    <w:multiLevelType w:val="hybridMultilevel"/>
    <w:tmpl w:val="B4F0D148"/>
    <w:lvl w:ilvl="0" w:tplc="8752CB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0625708">
    <w:abstractNumId w:val="7"/>
  </w:num>
  <w:num w:numId="2" w16cid:durableId="1018653469">
    <w:abstractNumId w:val="0"/>
  </w:num>
  <w:num w:numId="3" w16cid:durableId="506948139">
    <w:abstractNumId w:val="1"/>
  </w:num>
  <w:num w:numId="4" w16cid:durableId="1505705818">
    <w:abstractNumId w:val="6"/>
  </w:num>
  <w:num w:numId="5" w16cid:durableId="20977669">
    <w:abstractNumId w:val="3"/>
  </w:num>
  <w:num w:numId="6" w16cid:durableId="1927956348">
    <w:abstractNumId w:val="2"/>
  </w:num>
  <w:num w:numId="7" w16cid:durableId="1615790694">
    <w:abstractNumId w:val="5"/>
  </w:num>
  <w:num w:numId="8" w16cid:durableId="2079594011">
    <w:abstractNumId w:val="9"/>
  </w:num>
  <w:num w:numId="9" w16cid:durableId="1519125634">
    <w:abstractNumId w:val="8"/>
  </w:num>
  <w:num w:numId="10" w16cid:durableId="213733977">
    <w:abstractNumId w:val="4"/>
    <w:lvlOverride w:ilvl="0">
      <w:startOverride w:val="1"/>
    </w:lvlOverride>
  </w:num>
  <w:num w:numId="11" w16cid:durableId="1764523608">
    <w:abstractNumId w:val="4"/>
    <w:lvlOverride w:ilvl="0">
      <w:startOverride w:val="2"/>
    </w:lvlOverride>
  </w:num>
  <w:num w:numId="12" w16cid:durableId="858009009">
    <w:abstractNumId w:val="4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DQyMDY2MTGxMDJQ0lEKTi0uzszPAykwqgUAfso+tSwAAAA="/>
  </w:docVars>
  <w:rsids>
    <w:rsidRoot w:val="00A44D1B"/>
    <w:rsid w:val="00141B42"/>
    <w:rsid w:val="001F317A"/>
    <w:rsid w:val="002A2726"/>
    <w:rsid w:val="002D1E32"/>
    <w:rsid w:val="00320C6A"/>
    <w:rsid w:val="00323B80"/>
    <w:rsid w:val="00340CFB"/>
    <w:rsid w:val="003765CC"/>
    <w:rsid w:val="00490A93"/>
    <w:rsid w:val="004F7EBA"/>
    <w:rsid w:val="005751D6"/>
    <w:rsid w:val="005900DE"/>
    <w:rsid w:val="005E6C43"/>
    <w:rsid w:val="00640AF7"/>
    <w:rsid w:val="00690E4C"/>
    <w:rsid w:val="006953CE"/>
    <w:rsid w:val="00760866"/>
    <w:rsid w:val="00821FC2"/>
    <w:rsid w:val="00864854"/>
    <w:rsid w:val="0090346F"/>
    <w:rsid w:val="00985B7F"/>
    <w:rsid w:val="009E2614"/>
    <w:rsid w:val="00A44D1B"/>
    <w:rsid w:val="00A74213"/>
    <w:rsid w:val="00A863B5"/>
    <w:rsid w:val="00B42C4E"/>
    <w:rsid w:val="00B803E5"/>
    <w:rsid w:val="00C44FAE"/>
    <w:rsid w:val="00C94F57"/>
    <w:rsid w:val="00F01242"/>
    <w:rsid w:val="00FA320F"/>
    <w:rsid w:val="00FE6AF0"/>
    <w:rsid w:val="024F12B1"/>
    <w:rsid w:val="026E50ED"/>
    <w:rsid w:val="07E28477"/>
    <w:rsid w:val="09708706"/>
    <w:rsid w:val="0C9A5CB6"/>
    <w:rsid w:val="0E09E717"/>
    <w:rsid w:val="112B4594"/>
    <w:rsid w:val="2E5E1E5D"/>
    <w:rsid w:val="2FF84C88"/>
    <w:rsid w:val="3A3A0CCF"/>
    <w:rsid w:val="41562519"/>
    <w:rsid w:val="4A6D9027"/>
    <w:rsid w:val="528B19C1"/>
    <w:rsid w:val="5FC94708"/>
    <w:rsid w:val="6C3EE214"/>
    <w:rsid w:val="716B9C4E"/>
    <w:rsid w:val="737D8F2F"/>
    <w:rsid w:val="7914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ED638"/>
  <w15:chartTrackingRefBased/>
  <w15:docId w15:val="{88BDF5D7-5AF1-4C78-A84B-53F8E1DA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8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953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953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7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BA2A1E2A2C7146A054EEB1F07CD5AB" ma:contentTypeVersion="4" ma:contentTypeDescription="Create a new document." ma:contentTypeScope="" ma:versionID="87dd5d551e881f4e79f76f8470cb3aed">
  <xsd:schema xmlns:xsd="http://www.w3.org/2001/XMLSchema" xmlns:xs="http://www.w3.org/2001/XMLSchema" xmlns:p="http://schemas.microsoft.com/office/2006/metadata/properties" xmlns:ns2="8d81d549-f474-43d7-be9d-c5854785f487" targetNamespace="http://schemas.microsoft.com/office/2006/metadata/properties" ma:root="true" ma:fieldsID="477b9a817d417d7268b4e3e2f1cad1d8" ns2:_="">
    <xsd:import namespace="8d81d549-f474-43d7-be9d-c5854785f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1d549-f474-43d7-be9d-c5854785f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12F796-1EB5-490E-9135-373B5086B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81d549-f474-43d7-be9d-c5854785f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BD020D-2535-445A-94D6-FB0E86BE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D9FA52-09FD-446C-9AF0-83FD808495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 Shah</dc:creator>
  <cp:keywords/>
  <dc:description/>
  <cp:lastModifiedBy>Rajeev Gupta</cp:lastModifiedBy>
  <cp:revision>5</cp:revision>
  <dcterms:created xsi:type="dcterms:W3CDTF">2024-10-24T03:09:00Z</dcterms:created>
  <dcterms:modified xsi:type="dcterms:W3CDTF">2024-10-24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BA2A1E2A2C7146A054EEB1F07CD5AB</vt:lpwstr>
  </property>
</Properties>
</file>